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F9E2BCC" w:rsidR="007B4A91" w:rsidRDefault="007B4D50">
      <w:pPr>
        <w:rPr>
          <w:sz w:val="28"/>
          <w:szCs w:val="28"/>
        </w:rPr>
      </w:pPr>
      <w:r>
        <w:rPr>
          <w:sz w:val="28"/>
          <w:szCs w:val="28"/>
        </w:rPr>
        <w:t>Treasure Hunt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6FB3FAD" w:rsidR="007B4A91" w:rsidRDefault="007B4D50" w:rsidP="007B4D50">
      <w:pPr>
        <w:tabs>
          <w:tab w:val="left" w:pos="2680"/>
        </w:tabs>
        <w:rPr>
          <w:sz w:val="28"/>
          <w:szCs w:val="28"/>
        </w:rPr>
      </w:pPr>
      <w:r>
        <w:rPr>
          <w:sz w:val="28"/>
          <w:szCs w:val="28"/>
        </w:rPr>
        <w:t>Find a treasure and give it to the great old wizard</w:t>
      </w:r>
    </w:p>
    <w:p w14:paraId="517E411A" w14:textId="77777777" w:rsidR="007B4D50" w:rsidRDefault="007B4D50" w:rsidP="007B4D50">
      <w:pPr>
        <w:tabs>
          <w:tab w:val="left" w:pos="2680"/>
        </w:tabs>
        <w:ind w:left="720"/>
        <w:rPr>
          <w:sz w:val="28"/>
          <w:szCs w:val="28"/>
        </w:rPr>
      </w:pP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43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19C4338" w:rsidR="007B4A91" w:rsidRDefault="007B4D5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your start up the game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wizard will tell you about a treasure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8C2A4CA" w:rsidR="007B4A91" w:rsidRDefault="007B4D50" w:rsidP="007B4D5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you will set out on a </w:t>
      </w:r>
      <w:proofErr w:type="spellStart"/>
      <w:r>
        <w:rPr>
          <w:sz w:val="28"/>
          <w:szCs w:val="28"/>
        </w:rPr>
        <w:t>journy</w:t>
      </w:r>
      <w:proofErr w:type="spellEnd"/>
      <w:r>
        <w:rPr>
          <w:sz w:val="28"/>
          <w:szCs w:val="28"/>
        </w:rPr>
        <w:t xml:space="preserve"> to find the treasure on the way there 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4BF588D5" w14:textId="7EDB0520" w:rsidR="007B4D50" w:rsidRDefault="007B4D50" w:rsidP="007B4D5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obstacles trying to kill you so 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dodge it</w:t>
      </w:r>
    </w:p>
    <w:p w14:paraId="3360AA8A" w14:textId="7F4C41D6" w:rsidR="007B4D50" w:rsidRDefault="007B4D50" w:rsidP="007B4D50">
      <w:pPr>
        <w:ind w:left="720"/>
        <w:rPr>
          <w:sz w:val="28"/>
          <w:szCs w:val="28"/>
        </w:rPr>
      </w:pPr>
      <w:r>
        <w:rPr>
          <w:sz w:val="28"/>
          <w:szCs w:val="28"/>
        </w:rPr>
        <w:t>When you reach 1000 points you will find the treasure and a victory image will show up.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60067650">
    <w:abstractNumId w:val="0"/>
  </w:num>
  <w:num w:numId="2" w16cid:durableId="2077822054">
    <w:abstractNumId w:val="1"/>
  </w:num>
  <w:num w:numId="3" w16cid:durableId="1802722294">
    <w:abstractNumId w:val="3"/>
  </w:num>
  <w:num w:numId="4" w16cid:durableId="21277692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7B4D50"/>
    <w:rsid w:val="00EE3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sha manalil</cp:lastModifiedBy>
  <cp:revision>4</cp:revision>
  <dcterms:created xsi:type="dcterms:W3CDTF">2021-03-18T05:03:00Z</dcterms:created>
  <dcterms:modified xsi:type="dcterms:W3CDTF">2022-12-31T11:10:00Z</dcterms:modified>
</cp:coreProperties>
</file>